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pres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ustomer Experience and Market Research Technology</w:t>
      </w:r>
      <w:r>
        <w:t xml:space="preserve"> </w:t>
      </w:r>
      <w:r>
        <w:t xml:space="preserve">company formed in 2021 through the merger of industry leaders Confirmit, FocusVision, and Dapresy.</w:t>
      </w:r>
      <w:r>
        <w:t xml:space="preserve"> </w:t>
      </w:r>
      <w:hyperlink r:id="rId20">
        <w:r>
          <w:rPr>
            <w:rStyle w:val="Hyperlink"/>
          </w:rPr>
          <w:t xml:space="preserve">Their comprehensive set of research and insights solutions spans CX, enterprise feedback management, VoC (Voice of the Customer), VoE (Voice of the Employee), and data visualiz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Dapresy and related top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orsta Official Website</w:t>
        </w:r>
      </w:hyperlink>
      <w:hyperlink r:id="rId20">
        <w:r>
          <w:rPr>
            <w:rStyle w:val="Hyperlink"/>
          </w:rPr>
          <w:t xml:space="preserve">: Explore Forsta’s powerful experience and research tech platform, trusted by over 2,500 customers worldwi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Forsta Enhances Data Visualization and Reporting Capabilities</w:t>
        </w:r>
      </w:hyperlink>
      <w:hyperlink r:id="rId20">
        <w:r>
          <w:rPr>
            <w:rStyle w:val="Hyperlink"/>
          </w:rPr>
          <w:t xml:space="preserve">: Learn about the updates to Dapresy, Forsta’s award-winning data visualization tool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apresy on CB Insights</w:t>
        </w:r>
      </w:hyperlink>
      <w:hyperlink r:id="rId20">
        <w:r>
          <w:rPr>
            <w:rStyle w:val="Hyperlink"/>
          </w:rPr>
          <w:t xml:space="preserve">: Discover insights about Dapresy’s highly visual data reporting software for market research and customer experience manageme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ke the Complex Simple Webinar</w:t>
        </w:r>
      </w:hyperlink>
      <w:hyperlink r:id="rId20">
        <w:r>
          <w:rPr>
            <w:rStyle w:val="Hyperlink"/>
          </w:rPr>
          <w:t xml:space="preserve">: Dive deeper into understanding Forsta’s technology and its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ing the Future of Experience &amp; Research Technology White Paper</w:t>
        </w:r>
      </w:hyperlink>
      <w:hyperlink r:id="rId20">
        <w:r>
          <w:rPr>
            <w:rStyle w:val="Hyperlink"/>
          </w:rPr>
          <w:t xml:space="preserve">: Explore the white paper that introduces the future of experience and research technolog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in this domai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binsights.com/company/dapresy" TargetMode="External" /><Relationship Type="http://schemas.openxmlformats.org/officeDocument/2006/relationships/hyperlink" Id="rId20" Target="https://www.forsta.com/" TargetMode="External" /><Relationship Type="http://schemas.openxmlformats.org/officeDocument/2006/relationships/hyperlink" Id="rId21" Target="https://www.prnewswire.com/news-releases/forsta-enhances-data-visualization-and-reporting-capabilities-on-its-saas-platform-to-further-support-the-market-research-and-cx-insights-industries-30139613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binsights.com/company/dapresy" TargetMode="External" /><Relationship Type="http://schemas.openxmlformats.org/officeDocument/2006/relationships/hyperlink" Id="rId20" Target="https://www.forsta.com/" TargetMode="External" /><Relationship Type="http://schemas.openxmlformats.org/officeDocument/2006/relationships/hyperlink" Id="rId21" Target="https://www.prnewswire.com/news-releases/forsta-enhances-data-visualization-and-reporting-capabilities-on-its-saas-platform-to-further-support-the-market-research-and-cx-insights-industries-30139613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44Z</dcterms:created>
  <dcterms:modified xsi:type="dcterms:W3CDTF">2024-03-23T04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